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………………………………............. 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…………………………………...........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…………………………......................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Реализация циклов в NASM...................................................................………………………..............6</w:t>
          </w:r>
        </w:p>
        <w:p>
          <w:pPr>
            <w:pStyle w:val="Normal"/>
            <w:rPr/>
          </w:pPr>
          <w:r>
            <w:rPr/>
            <w:t>4.2 Обработка аргументов командной строки.................................……………......................12</w:t>
          </w:r>
        </w:p>
        <w:p>
          <w:pPr>
            <w:pStyle w:val="Normal"/>
            <w:rPr/>
          </w:pPr>
          <w:r>
            <w:rPr/>
            <w:t>4.3 Выполнение заданий для самостоятельной работы.................……….......................18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…………………………………........22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......………………………………........23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работы является приобретение навыков написания программ с использованием циклов и обработкой аргументов командной строк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Реализация циклов в NASM.</w:t>
      </w:r>
    </w:p>
    <w:p>
      <w:pPr>
        <w:pStyle w:val="Compact"/>
        <w:numPr>
          <w:ilvl w:val="0"/>
          <w:numId w:val="1"/>
        </w:numPr>
        <w:rPr/>
      </w:pPr>
      <w:r>
        <w:rPr/>
        <w:t>Обработка аргументов командной строки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Самостоятельное написание программы по материалам лабораторной работы.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 Реализация циклов в NASM</w:t>
      </w:r>
      <w:r>
        <w:rPr/>
        <w:t xml:space="preserve"> Создаю каталог для программ лабораторной работы №8 и файл для написания программы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3A001"/>
      <w:bookmarkStart w:id="8" w:name="fig%3A001"/>
      <w:bookmarkEnd w:id="8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>Копирую в созданный файл программу из листинга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87819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8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3A002"/>
      <w:bookmarkStart w:id="10" w:name="fig%3A002"/>
      <w:bookmarkEnd w:id="10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Запускаю программу, она показывает работу циклов в NASM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3"/>
      <w:bookmarkStart w:id="12" w:name="fig%3A003"/>
      <w:bookmarkEnd w:id="12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/>
        <w:t>Заменяю программу изначальную так, что в теле цикла я изменяю значение регистра ecx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6125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1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3A004"/>
      <w:bookmarkStart w:id="14" w:name="fig%3A004"/>
      <w:bookmarkEnd w:id="14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/>
        <w:t>Из-за того, что теперь регистр ecx на каждой итерации уменьшается на 2 значения, количество итераций уменьшается вдвое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3A005"/>
      <w:bookmarkStart w:id="16" w:name="fig%3A005"/>
      <w:bookmarkEnd w:id="16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/>
        <w:t>Добавляю команды push и pop в программу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0921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6"/>
      <w:bookmarkStart w:id="18" w:name="fig%3A006"/>
      <w:bookmarkEnd w:id="18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Теперь количество итераций совпадает введенному N, но произошло смещение выводимых чисел на -1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3A007"/>
      <w:bookmarkStart w:id="20" w:name="fig%3A007"/>
      <w:bookmarkEnd w:id="20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>
          <w:b/>
          <w:bCs/>
        </w:rPr>
        <w:t>4.2 Обработка аргументов командной строки</w:t>
      </w:r>
      <w:r>
        <w:rPr/>
        <w:t xml:space="preserve"> Создаю новый файл для программы и копирую в него код из следующего листинга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0921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3A008"/>
      <w:bookmarkStart w:id="22" w:name="fig%3A008"/>
      <w:bookmarkEnd w:id="22"/>
    </w:p>
    <w:p>
      <w:pPr>
        <w:pStyle w:val="ImageCaption"/>
        <w:rPr/>
      </w:pPr>
      <w:r>
        <w:rPr/>
        <w:t>Рис. 8: 8</w:t>
      </w:r>
    </w:p>
    <w:p>
      <w:pPr>
        <w:pStyle w:val="BodyText"/>
        <w:rPr/>
      </w:pPr>
      <w:r>
        <w:rPr/>
        <w:t>Компилирую программу и запускаю, указав аргументы. Программой было обратоно то же количество аргументов, что и было введено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3A009"/>
      <w:bookmarkStart w:id="24" w:name="fig%3A009"/>
      <w:bookmarkEnd w:id="24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/>
        <w:t>Создаю новый файл для программы и копирую в него код из третьего листинга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0921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3A010"/>
      <w:bookmarkStart w:id="26" w:name="fig%3A010"/>
      <w:bookmarkEnd w:id="26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/>
        <w:t>Компилирую программу и запускаю, указав в качестве аргументов некоторые числа, программа их складывает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3A011"/>
      <w:bookmarkStart w:id="28" w:name="fig%3A011"/>
      <w:bookmarkEnd w:id="28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Изменяю поведение программы так, чтобы указанные аргументы она умножала, а не складывала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0921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3A012"/>
      <w:bookmarkStart w:id="30" w:name="fig%3A012"/>
      <w:bookmarkEnd w:id="30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Программа действительно теперь умножает данные на вход числа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3A013"/>
      <w:bookmarkStart w:id="32" w:name="fig%3A013"/>
      <w:bookmarkEnd w:id="32"/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>
          <w:b/>
          <w:bCs/>
        </w:rPr>
        <w:t>4.3 Выполнение заданий для самостоятельной работы</w:t>
      </w:r>
      <w:r>
        <w:rPr/>
        <w:t xml:space="preserve"> Пишу программму, которая будет находить сумму значений для функции f(x) = 2(x – 1), которая соответсвует 4 варианту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21208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2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3" w:name="fig%3A014"/>
      <w:bookmarkStart w:id="34" w:name="fig%3A014"/>
      <w:bookmarkEnd w:id="34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/>
        <w:t xml:space="preserve">Код программы: </w:t>
      </w:r>
    </w:p>
    <w:p>
      <w:pPr>
        <w:pStyle w:val="BodyText"/>
        <w:rPr/>
      </w:pPr>
      <w:r>
        <w:rPr/>
        <w:t>%include 'in_out.asm'</w:t>
      </w:r>
    </w:p>
    <w:p>
      <w:pPr>
        <w:pStyle w:val="BodyText"/>
        <w:rPr/>
      </w:pPr>
      <w:r>
        <w:rPr/>
        <w:t>SECTION .data</w:t>
      </w:r>
    </w:p>
    <w:p>
      <w:pPr>
        <w:pStyle w:val="BodyText"/>
        <w:rPr/>
      </w:pPr>
      <w:r>
        <w:rPr/>
        <w:t>msg_func db "Функция: f(x) = 2( − 1)",0</w:t>
      </w:r>
    </w:p>
    <w:p>
      <w:pPr>
        <w:pStyle w:val="BodyText"/>
        <w:rPr/>
      </w:pPr>
      <w:r>
        <w:rPr/>
        <w:t>msg_res db "Результат: ",0</w:t>
      </w:r>
    </w:p>
    <w:p>
      <w:pPr>
        <w:pStyle w:val="BodyText"/>
        <w:rPr/>
      </w:pPr>
      <w:r>
        <w:rPr/>
        <w:t>SECTION .text</w:t>
      </w:r>
    </w:p>
    <w:p>
      <w:pPr>
        <w:pStyle w:val="BodyText"/>
        <w:rPr/>
      </w:pPr>
      <w:r>
        <w:rPr/>
        <w:t>global _start</w:t>
      </w:r>
    </w:p>
    <w:p>
      <w:pPr>
        <w:pStyle w:val="BodyText"/>
        <w:rPr/>
      </w:pPr>
      <w:r>
        <w:rPr/>
        <w:t>_start:</w:t>
      </w:r>
    </w:p>
    <w:p>
      <w:pPr>
        <w:pStyle w:val="BodyText"/>
        <w:rPr/>
      </w:pPr>
      <w:r>
        <w:rPr/>
        <w:t>mov eax, msg_func</w:t>
      </w:r>
    </w:p>
    <w:p>
      <w:pPr>
        <w:pStyle w:val="BodyText"/>
        <w:rPr/>
      </w:pPr>
      <w:r>
        <w:rPr/>
        <w:t>call sprintLF</w:t>
      </w:r>
    </w:p>
    <w:p>
      <w:pPr>
        <w:pStyle w:val="BodyText"/>
        <w:rPr/>
      </w:pPr>
      <w:r>
        <w:rPr/>
        <w:t>pop ecx</w:t>
      </w:r>
    </w:p>
    <w:p>
      <w:pPr>
        <w:pStyle w:val="BodyText"/>
        <w:rPr/>
      </w:pPr>
      <w:r>
        <w:rPr/>
        <w:t>pop edx</w:t>
      </w:r>
    </w:p>
    <w:p>
      <w:pPr>
        <w:pStyle w:val="BodyText"/>
        <w:rPr/>
      </w:pPr>
      <w:r>
        <w:rPr/>
        <w:t>sub ecx,1</w:t>
      </w:r>
    </w:p>
    <w:p>
      <w:pPr>
        <w:pStyle w:val="BodyText"/>
        <w:rPr/>
      </w:pPr>
      <w:r>
        <w:rPr/>
        <w:t>mov esi, 0</w:t>
      </w:r>
    </w:p>
    <w:p>
      <w:pPr>
        <w:pStyle w:val="BodyText"/>
        <w:rPr/>
      </w:pPr>
      <w:r>
        <w:rPr/>
        <w:t>next:</w:t>
      </w:r>
    </w:p>
    <w:p>
      <w:pPr>
        <w:pStyle w:val="BodyText"/>
        <w:rPr/>
      </w:pPr>
      <w:r>
        <w:rPr/>
        <w:t>cmp ecx,0h</w:t>
      </w:r>
    </w:p>
    <w:p>
      <w:pPr>
        <w:pStyle w:val="BodyText"/>
        <w:rPr/>
      </w:pPr>
      <w:r>
        <w:rPr/>
        <w:t>jz _end</w:t>
      </w:r>
    </w:p>
    <w:p>
      <w:pPr>
        <w:pStyle w:val="BodyText"/>
        <w:rPr/>
      </w:pPr>
      <w:r>
        <w:rPr/>
        <w:t>pop eax</w:t>
      </w:r>
    </w:p>
    <w:p>
      <w:pPr>
        <w:pStyle w:val="BodyText"/>
        <w:rPr/>
      </w:pPr>
      <w:r>
        <w:rPr/>
        <w:t>call atoi</w:t>
      </w:r>
    </w:p>
    <w:p>
      <w:pPr>
        <w:pStyle w:val="BodyText"/>
        <w:rPr/>
      </w:pPr>
      <w:r>
        <w:rPr/>
        <w:t>sub eax, 1</w:t>
      </w:r>
    </w:p>
    <w:p>
      <w:pPr>
        <w:pStyle w:val="BodyText"/>
        <w:rPr/>
      </w:pPr>
      <w:r>
        <w:rPr/>
        <w:t>mov ebx, 2</w:t>
      </w:r>
    </w:p>
    <w:p>
      <w:pPr>
        <w:pStyle w:val="BodyText"/>
        <w:rPr/>
      </w:pPr>
      <w:r>
        <w:rPr/>
        <w:t>mul ebx</w:t>
      </w:r>
    </w:p>
    <w:p>
      <w:pPr>
        <w:pStyle w:val="BodyText"/>
        <w:rPr/>
      </w:pPr>
      <w:r>
        <w:rPr/>
        <w:t>add esi, eax</w:t>
      </w:r>
    </w:p>
    <w:p>
      <w:pPr>
        <w:pStyle w:val="BodyText"/>
        <w:rPr/>
      </w:pPr>
      <w:r>
        <w:rPr/>
        <w:t>loop next</w:t>
      </w:r>
    </w:p>
    <w:p>
      <w:pPr>
        <w:pStyle w:val="BodyText"/>
        <w:rPr/>
      </w:pPr>
      <w:r>
        <w:rPr/>
        <w:t>_end:</w:t>
      </w:r>
    </w:p>
    <w:p>
      <w:pPr>
        <w:pStyle w:val="BodyText"/>
        <w:rPr/>
      </w:pPr>
      <w:r>
        <w:rPr/>
        <w:t>mov eax, msg_res</w:t>
      </w:r>
    </w:p>
    <w:p>
      <w:pPr>
        <w:pStyle w:val="BodyText"/>
        <w:rPr/>
      </w:pPr>
      <w:r>
        <w:rPr/>
        <w:t>call sprint</w:t>
      </w:r>
    </w:p>
    <w:p>
      <w:pPr>
        <w:pStyle w:val="BodyText"/>
        <w:rPr/>
      </w:pPr>
      <w:r>
        <w:rPr/>
        <w:t>mov eax, esi</w:t>
      </w:r>
    </w:p>
    <w:p>
      <w:pPr>
        <w:pStyle w:val="BodyText"/>
        <w:rPr/>
      </w:pPr>
      <w:r>
        <w:rPr/>
        <w:t>call iprintLF</w:t>
      </w:r>
    </w:p>
    <w:p>
      <w:pPr>
        <w:pStyle w:val="BodyText"/>
        <w:rPr/>
      </w:pPr>
      <w:r>
        <w:rPr/>
        <w:t>call quit</w:t>
      </w:r>
    </w:p>
    <w:p>
      <w:pPr>
        <w:pStyle w:val="BodyText"/>
        <w:rPr/>
      </w:pPr>
      <w:r>
        <w:rPr/>
        <w:t>Проверяю работу программы, указав в качестве аргумента несколько чисел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3A015"/>
      <w:bookmarkStart w:id="36" w:name="fig%3A015"/>
      <w:bookmarkEnd w:id="36"/>
    </w:p>
    <w:p>
      <w:pPr>
        <w:pStyle w:val="ImageCaption"/>
        <w:rPr/>
      </w:pPr>
      <w:bookmarkStart w:id="37" w:name="выполнение-лабораторной-работы"/>
      <w:r>
        <w:rPr/>
        <w:t>Рис. 15: 15</w:t>
      </w:r>
      <w:bookmarkEnd w:id="37"/>
    </w:p>
    <w:p>
      <w:pPr>
        <w:pStyle w:val="Heading1"/>
        <w:rPr/>
      </w:pPr>
      <w:bookmarkStart w:id="3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9" w:name="выводы"/>
      <w:r>
        <w:rPr/>
        <w:t>В ходе выполнения эт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  <w:bookmarkEnd w:id="39"/>
    </w:p>
    <w:p>
      <w:pPr>
        <w:pStyle w:val="Heading1"/>
        <w:rPr/>
      </w:pPr>
      <w:bookmarkStart w:id="4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hyperlink r:id="rId17">
        <w:bookmarkStart w:id="41" w:name="список-литературы"/>
        <w:r>
          <w:rPr>
            <w:rStyle w:val="Hyperlink"/>
          </w:rPr>
          <w:t>Архитектура ЭВМ (rudn.ru)</w:t>
        </w:r>
      </w:hyperlink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hyperlink" Target="https://esystem.rudn.ru/" TargetMode="External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7.2$Linux_X86_64 LibreOffice_project/420$Build-2</Application>
  <AppVersion>15.0000</AppVersion>
  <Pages>17</Pages>
  <Words>538</Words>
  <Characters>3737</Characters>
  <CharactersWithSpaces>4190</CharactersWithSpaces>
  <Paragraphs>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6T14:22:57Z</dcterms:created>
  <dc:creator>Гасанова Шакира Чингизовна</dc:creator>
  <dc:description/>
  <dc:language>ru-RU</dc:language>
  <cp:lastModifiedBy/>
  <dcterms:modified xsi:type="dcterms:W3CDTF">2024-12-06T17:27:46Z</dcterms:modified>
  <cp:revision>1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